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:rsidRPr="00F52FC6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80F2B02" w14:textId="091F0003" w:rsidR="003469AD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pisode Split</w:t>
            </w:r>
            <w:r w:rsidR="002730DA">
              <w:rPr>
                <w:b/>
                <w:sz w:val="20"/>
                <w:szCs w:val="20"/>
              </w:rPr>
              <w:t xml:space="preserve"> Training -&gt; </w:t>
            </w:r>
            <w:proofErr w:type="gramStart"/>
            <w:r w:rsidR="002730DA">
              <w:rPr>
                <w:b/>
                <w:sz w:val="20"/>
                <w:szCs w:val="20"/>
              </w:rPr>
              <w:t>Noah</w:t>
            </w:r>
            <w:proofErr w:type="gramEnd"/>
          </w:p>
          <w:p w14:paraId="4C846C7E" w14:textId="6DB396EB" w:rsidR="00F52FC6" w:rsidRP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moothing Algorithm</w:t>
            </w:r>
            <w:r w:rsidR="002730DA">
              <w:rPr>
                <w:b/>
                <w:sz w:val="20"/>
                <w:szCs w:val="20"/>
              </w:rPr>
              <w:t xml:space="preserve"> -&gt; Noah</w:t>
            </w:r>
          </w:p>
          <w:p w14:paraId="34318CD7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ing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b/>
                <w:bCs/>
                <w:sz w:val="20"/>
                <w:szCs w:val="20"/>
              </w:rPr>
              <w:t>of Model on Deep Squat Videos</w:t>
            </w:r>
          </w:p>
          <w:p w14:paraId="0149C199" w14:textId="77777777" w:rsidR="00F52FC6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s-US"/>
              </w:rPr>
            </w:pPr>
            <w:r w:rsidRPr="00F52FC6">
              <w:rPr>
                <w:b/>
                <w:bCs/>
                <w:sz w:val="20"/>
                <w:szCs w:val="20"/>
                <w:lang w:val="es-US"/>
              </w:rPr>
              <w:t xml:space="preserve">Final </w:t>
            </w:r>
            <w:proofErr w:type="spellStart"/>
            <w:r w:rsidRPr="00F52FC6">
              <w:rPr>
                <w:b/>
                <w:bCs/>
                <w:sz w:val="20"/>
                <w:szCs w:val="20"/>
                <w:lang w:val="es-US"/>
              </w:rPr>
              <w:t>Paper</w:t>
            </w:r>
            <w:proofErr w:type="spellEnd"/>
            <w:r w:rsidRPr="00F52FC6">
              <w:rPr>
                <w:b/>
                <w:bCs/>
                <w:sz w:val="20"/>
                <w:szCs w:val="20"/>
                <w:lang w:val="es-US"/>
              </w:rPr>
              <w:t xml:space="preserve">: </w:t>
            </w:r>
            <w:hyperlink r:id="rId7" w:history="1">
              <w:r w:rsidRPr="00AE212A">
                <w:rPr>
                  <w:rStyle w:val="Hyperlink"/>
                  <w:b/>
                  <w:bCs/>
                  <w:sz w:val="20"/>
                  <w:szCs w:val="20"/>
                  <w:lang w:val="es-US"/>
                </w:rPr>
                <w:t>https://www.webpages.uidaho.edu/mindworks/Capstone%20Design/Project%20Guides/Design_report_outline_Fa18.docx</w:t>
              </w:r>
            </w:hyperlink>
            <w:r>
              <w:rPr>
                <w:b/>
                <w:bCs/>
                <w:sz w:val="20"/>
                <w:szCs w:val="20"/>
                <w:lang w:val="es-US"/>
              </w:rPr>
              <w:t xml:space="preserve"> </w:t>
            </w:r>
          </w:p>
          <w:p w14:paraId="5E66D7CE" w14:textId="47E4EA10" w:rsidR="00F52FC6" w:rsidRPr="002730DA" w:rsidRDefault="00F52FC6" w:rsidP="00F52FC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  <w:lang w:val="en-US"/>
              </w:rPr>
            </w:pPr>
            <w:r w:rsidRPr="002730DA">
              <w:rPr>
                <w:b/>
                <w:bCs/>
                <w:sz w:val="20"/>
                <w:szCs w:val="20"/>
                <w:lang w:val="en-US"/>
              </w:rPr>
              <w:t xml:space="preserve">Next exercise to analyze </w:t>
            </w:r>
            <w:r w:rsidR="002730DA" w:rsidRPr="002730DA">
              <w:rPr>
                <w:b/>
                <w:bCs/>
                <w:sz w:val="20"/>
                <w:szCs w:val="20"/>
                <w:lang w:val="en-US"/>
              </w:rPr>
              <w:t>-&gt; S</w:t>
            </w:r>
            <w:r w:rsidR="002730DA">
              <w:rPr>
                <w:b/>
                <w:bCs/>
                <w:sz w:val="20"/>
                <w:szCs w:val="20"/>
                <w:lang w:val="en-US"/>
              </w:rPr>
              <w:t>ide Lunge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58574295" w14:textId="3D36AAD5" w:rsidR="009167F6" w:rsidRPr="0054401A" w:rsidRDefault="00F9089B" w:rsidP="00F9089B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Noah finished the smoothing </w:t>
            </w:r>
            <w:proofErr w:type="gramStart"/>
            <w:r w:rsidRPr="0054401A">
              <w:rPr>
                <w:color w:val="222222"/>
              </w:rPr>
              <w:t>algorithm</w:t>
            </w:r>
            <w:proofErr w:type="gramEnd"/>
          </w:p>
          <w:p w14:paraId="5FB11046" w14:textId="0EFD3FA6" w:rsidR="00F9089B" w:rsidRPr="0054401A" w:rsidRDefault="00F9089B" w:rsidP="00F9089B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Integrate into user uploaded video </w:t>
            </w:r>
            <w:proofErr w:type="gramStart"/>
            <w:r w:rsidRPr="0054401A">
              <w:rPr>
                <w:color w:val="222222"/>
              </w:rPr>
              <w:t>script</w:t>
            </w:r>
            <w:proofErr w:type="gramEnd"/>
          </w:p>
          <w:p w14:paraId="48F128D8" w14:textId="4052507E" w:rsidR="00F9089B" w:rsidRPr="0054401A" w:rsidRDefault="00F9089B" w:rsidP="00F9089B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Integrate and retest model with smoothing </w:t>
            </w:r>
            <w:proofErr w:type="gramStart"/>
            <w:r w:rsidRPr="0054401A">
              <w:rPr>
                <w:color w:val="222222"/>
              </w:rPr>
              <w:t>algorithm</w:t>
            </w:r>
            <w:proofErr w:type="gramEnd"/>
          </w:p>
          <w:p w14:paraId="21EA2E87" w14:textId="12F81B3B" w:rsidR="00F9089B" w:rsidRPr="0054401A" w:rsidRDefault="00F9089B" w:rsidP="00F9089B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Molly Uploaded a video of doing a good deep squat and a bad deep </w:t>
            </w:r>
            <w:proofErr w:type="gramStart"/>
            <w:r w:rsidRPr="0054401A">
              <w:rPr>
                <w:color w:val="222222"/>
              </w:rPr>
              <w:t>squat</w:t>
            </w:r>
            <w:proofErr w:type="gramEnd"/>
            <w:r w:rsidRPr="0054401A">
              <w:rPr>
                <w:color w:val="222222"/>
              </w:rPr>
              <w:t xml:space="preserve"> </w:t>
            </w:r>
          </w:p>
          <w:p w14:paraId="5DA20A21" w14:textId="0B574C31" w:rsidR="00F9089B" w:rsidRPr="0054401A" w:rsidRDefault="00F9089B" w:rsidP="00F9089B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Finished script to analyze user uploaded </w:t>
            </w:r>
            <w:proofErr w:type="gramStart"/>
            <w:r w:rsidRPr="0054401A">
              <w:rPr>
                <w:color w:val="222222"/>
              </w:rPr>
              <w:t>video</w:t>
            </w:r>
            <w:proofErr w:type="gramEnd"/>
          </w:p>
          <w:p w14:paraId="7C31C33C" w14:textId="24D4BE00" w:rsidR="00F9089B" w:rsidRPr="0054401A" w:rsidRDefault="00F9089B" w:rsidP="00F9089B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Need to </w:t>
            </w:r>
            <w:proofErr w:type="gramStart"/>
            <w:r w:rsidRPr="0054401A">
              <w:rPr>
                <w:color w:val="222222"/>
              </w:rPr>
              <w:t>test</w:t>
            </w:r>
            <w:proofErr w:type="gramEnd"/>
          </w:p>
          <w:p w14:paraId="68DF33CB" w14:textId="700A218B" w:rsidR="009167F6" w:rsidRPr="0054401A" w:rsidRDefault="00F9089B" w:rsidP="00F9089B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>Talked about the paper and shared it with the team to begin working on</w:t>
            </w:r>
          </w:p>
          <w:p w14:paraId="0BF00093" w14:textId="075D83E3" w:rsidR="00F9089B" w:rsidRPr="0054401A" w:rsidRDefault="00F9089B" w:rsidP="00F9089B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</w:rPr>
            </w:pPr>
            <w:r w:rsidRPr="0054401A">
              <w:rPr>
                <w:color w:val="222222"/>
              </w:rPr>
              <w:t xml:space="preserve">Discussed doing the inline lunge as our next exercise for </w:t>
            </w:r>
            <w:proofErr w:type="gramStart"/>
            <w:r w:rsidRPr="0054401A">
              <w:rPr>
                <w:color w:val="222222"/>
              </w:rPr>
              <w:t>training</w:t>
            </w:r>
            <w:proofErr w:type="gramEnd"/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F704C67" w14:textId="10298881" w:rsidR="003469AD" w:rsidRDefault="003469AD" w:rsidP="00F908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D2432" w14:textId="77777777" w:rsidR="00290F2E" w:rsidRDefault="00290F2E">
      <w:pPr>
        <w:spacing w:line="240" w:lineRule="auto"/>
      </w:pPr>
      <w:r>
        <w:separator/>
      </w:r>
    </w:p>
  </w:endnote>
  <w:endnote w:type="continuationSeparator" w:id="0">
    <w:p w14:paraId="602B7BA6" w14:textId="77777777" w:rsidR="00290F2E" w:rsidRDefault="00290F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1501D63A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54401A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510A1" w14:textId="77777777" w:rsidR="00290F2E" w:rsidRDefault="00290F2E">
      <w:pPr>
        <w:spacing w:line="240" w:lineRule="auto"/>
      </w:pPr>
      <w:r>
        <w:separator/>
      </w:r>
    </w:p>
  </w:footnote>
  <w:footnote w:type="continuationSeparator" w:id="0">
    <w:p w14:paraId="26E32442" w14:textId="77777777" w:rsidR="00290F2E" w:rsidRDefault="00290F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6428B24A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7-2024</w:t>
          </w:r>
        </w:p>
        <w:p w14:paraId="61638833" w14:textId="7E119DB0" w:rsidR="003469AD" w:rsidRDefault="00F52FC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6:00</w:t>
          </w:r>
          <w:r w:rsidR="00CD1D12">
            <w:t xml:space="preserve">PM to </w:t>
          </w:r>
          <w:r w:rsidR="002A1E2B">
            <w:t>6</w:t>
          </w:r>
          <w:r w:rsidR="002C01E1">
            <w:t>:</w:t>
          </w:r>
          <w:r w:rsidR="002A1E2B">
            <w:t>17</w:t>
          </w:r>
          <w:r w:rsidR="002C01E1">
            <w:t xml:space="preserve"> 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C2E20"/>
    <w:multiLevelType w:val="hybridMultilevel"/>
    <w:tmpl w:val="13840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1837961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1006C5"/>
    <w:rsid w:val="002730DA"/>
    <w:rsid w:val="00290F2E"/>
    <w:rsid w:val="002A1E2B"/>
    <w:rsid w:val="002C01E1"/>
    <w:rsid w:val="003469AD"/>
    <w:rsid w:val="00361EE9"/>
    <w:rsid w:val="0054401A"/>
    <w:rsid w:val="007F1A07"/>
    <w:rsid w:val="008B39BC"/>
    <w:rsid w:val="009167F6"/>
    <w:rsid w:val="00CD1D12"/>
    <w:rsid w:val="00F52FC6"/>
    <w:rsid w:val="00F90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2F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ebpages.uidaho.edu/mindworks/Capstone%20Design/Project%20Guides/Design_report_outline_Fa18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7</cp:revision>
  <dcterms:created xsi:type="dcterms:W3CDTF">2023-09-11T17:08:00Z</dcterms:created>
  <dcterms:modified xsi:type="dcterms:W3CDTF">2024-03-05T22:10:00Z</dcterms:modified>
</cp:coreProperties>
</file>